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1696" w:rsidRDefault="00C05262" w:rsidP="00C05262">
      <w:pPr>
        <w:pStyle w:val="Heading1"/>
      </w:pPr>
      <w:r>
        <w:t>CODEBOOK</w:t>
      </w:r>
    </w:p>
    <w:p w:rsidR="00C05262" w:rsidRDefault="008F6319" w:rsidP="008F6319">
      <w:pPr>
        <w:pStyle w:val="Heading1"/>
      </w:pPr>
      <w:r>
        <w:t>Codebook</w:t>
      </w:r>
    </w:p>
    <w:p w:rsidR="008F6319" w:rsidRDefault="008F6319" w:rsidP="00C05262"/>
    <w:p w:rsidR="00C05262" w:rsidRDefault="00C05262" w:rsidP="00C05262">
      <w:pPr>
        <w:pStyle w:val="Heading2"/>
      </w:pPr>
      <w:r>
        <w:t>Data included in “tidy data”</w:t>
      </w:r>
    </w:p>
    <w:p w:rsidR="00C05262" w:rsidRDefault="00C05262" w:rsidP="00C05262"/>
    <w:p w:rsidR="00C05262" w:rsidRDefault="00C05262" w:rsidP="00C05262">
      <w:r>
        <w:t xml:space="preserve">Assignment requested only standard deviation and mean. That was interpreted as variables names that had </w:t>
      </w:r>
      <w:proofErr w:type="spellStart"/>
      <w:proofErr w:type="gramStart"/>
      <w:r>
        <w:t>std</w:t>
      </w:r>
      <w:proofErr w:type="spellEnd"/>
      <w:r>
        <w:t>(</w:t>
      </w:r>
      <w:proofErr w:type="gramEnd"/>
      <w:r>
        <w:t xml:space="preserve">) and mean(). Variables that did not have the ‘()’ at the end, even though the word mean was in the name was ignored. </w:t>
      </w:r>
      <w:r w:rsidR="0094202C">
        <w:t xml:space="preserve">These variables are mean of means based on dataset from RAW data (later in code book). Mean was calculated using r-stat </w:t>
      </w:r>
      <w:proofErr w:type="spellStart"/>
      <w:r w:rsidR="0094202C">
        <w:t>dcast</w:t>
      </w:r>
      <w:proofErr w:type="spellEnd"/>
      <w:r w:rsidR="0094202C">
        <w:t>.</w:t>
      </w:r>
    </w:p>
    <w:p w:rsidR="00737253" w:rsidRDefault="00737253" w:rsidP="00C05262">
      <w:proofErr w:type="spellStart"/>
      <w:r>
        <w:t>Varibles</w:t>
      </w:r>
      <w:proofErr w:type="spellEnd"/>
      <w:r>
        <w:t xml:space="preserve"> included in tidy data are:</w:t>
      </w:r>
      <w:bookmarkStart w:id="0" w:name="_GoBack"/>
      <w:bookmarkEnd w:id="0"/>
    </w:p>
    <w:tbl>
      <w:tblPr>
        <w:tblW w:w="2684" w:type="dxa"/>
        <w:tblLook w:val="04A0" w:firstRow="1" w:lastRow="0" w:firstColumn="1" w:lastColumn="0" w:noHBand="0" w:noVBand="1"/>
      </w:tblPr>
      <w:tblGrid>
        <w:gridCol w:w="2684"/>
      </w:tblGrid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acc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x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acc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y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acc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z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acc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x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acc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y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acc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z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gravityacc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x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gravityacc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y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gravityacc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z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gravityacc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x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gravityacc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y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gravityacc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z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accjerk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x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accjerk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y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accjerk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z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accjerk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x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accjerk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y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accjerk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z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gyro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x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gyro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y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gyro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z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gyro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x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gyro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y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gyro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z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gyrojerk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x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gyrojerk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y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gyrojerk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z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gyrojerk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x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gyrojerk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y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lastRenderedPageBreak/>
              <w:t>tbodygyrojerk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z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accmag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accmag-std</w:t>
            </w:r>
            <w:proofErr w:type="spellEnd"/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gravityaccmag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gravityaccmag-std</w:t>
            </w:r>
            <w:proofErr w:type="spellEnd"/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accjerkmag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accjerkmag-std</w:t>
            </w:r>
            <w:proofErr w:type="spellEnd"/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gyromag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gyromag-std</w:t>
            </w:r>
            <w:proofErr w:type="spellEnd"/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gyrojerkmag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tbodygyrojerkmag-std</w:t>
            </w:r>
            <w:proofErr w:type="spellEnd"/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acc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x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acc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y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acc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z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acc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x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acc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y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acc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z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accjerk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x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accjerk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y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accjerk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z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accjerk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x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accjerk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y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accjerk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z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gyro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x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gyro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y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gyro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-z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gyro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x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gyro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y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gyro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</w:t>
            </w: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std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z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accmag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accmag-std</w:t>
            </w:r>
            <w:proofErr w:type="spellEnd"/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bodyaccjerkmag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bodyaccjerkmag-std</w:t>
            </w:r>
            <w:proofErr w:type="spellEnd"/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bodygyromag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bodygyromag-std</w:t>
            </w:r>
            <w:proofErr w:type="spellEnd"/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bodygyrojerkmag</w:t>
            </w:r>
            <w:proofErr w:type="spellEnd"/>
            <w:r w:rsidRPr="0094202C">
              <w:rPr>
                <w:rFonts w:ascii="Calibri" w:eastAsia="Times New Roman" w:hAnsi="Calibri" w:cs="Times New Roman"/>
                <w:color w:val="000000"/>
              </w:rPr>
              <w:t>-mean</w:t>
            </w:r>
          </w:p>
        </w:tc>
      </w:tr>
      <w:tr w:rsidR="0094202C" w:rsidRPr="0094202C" w:rsidTr="0094202C">
        <w:trPr>
          <w:trHeight w:val="288"/>
        </w:trPr>
        <w:tc>
          <w:tcPr>
            <w:tcW w:w="268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4202C" w:rsidRPr="0094202C" w:rsidRDefault="0094202C" w:rsidP="0094202C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94202C">
              <w:rPr>
                <w:rFonts w:ascii="Calibri" w:eastAsia="Times New Roman" w:hAnsi="Calibri" w:cs="Times New Roman"/>
                <w:color w:val="000000"/>
              </w:rPr>
              <w:t>fbodybodygyrojerkmag-std</w:t>
            </w:r>
            <w:proofErr w:type="spellEnd"/>
          </w:p>
        </w:tc>
      </w:tr>
    </w:tbl>
    <w:p w:rsidR="00C05262" w:rsidRDefault="00C05262" w:rsidP="00C05262"/>
    <w:p w:rsidR="008F6319" w:rsidRDefault="008F6319" w:rsidP="008F6319">
      <w:pPr>
        <w:pStyle w:val="Heading2"/>
      </w:pPr>
      <w:r>
        <w:t>Information on raw data:</w:t>
      </w:r>
    </w:p>
    <w:p w:rsidR="008F6319" w:rsidRDefault="008F6319" w:rsidP="008F6319">
      <w:r>
        <w:t xml:space="preserve">The features selected for this database come from the accelerometer and gyroscope 3-axial raw signals </w:t>
      </w:r>
      <w:proofErr w:type="spellStart"/>
      <w:r>
        <w:t>tAcc</w:t>
      </w:r>
      <w:proofErr w:type="spellEnd"/>
      <w:r>
        <w:t xml:space="preserve">-XYZ and </w:t>
      </w:r>
      <w:proofErr w:type="spellStart"/>
      <w:r>
        <w:t>tGyro</w:t>
      </w:r>
      <w:proofErr w:type="spellEnd"/>
      <w:r>
        <w:t>-XYZ. These time domain signals (</w:t>
      </w:r>
      <w:proofErr w:type="gramStart"/>
      <w:r>
        <w:t>prefix 't'</w:t>
      </w:r>
      <w:proofErr w:type="gramEnd"/>
      <w:r>
        <w:t xml:space="preserve"> to denote time) were captured at a constant rate of 50 Hz. Then they were filtered using a median filter and a 3rd order low pass </w:t>
      </w:r>
      <w:r>
        <w:lastRenderedPageBreak/>
        <w:t>Butterworth filter with a corner frequency of 20 Hz to remove noise. Similarly, the acceleration signal was then separated into body and gravity acceleration signals (</w:t>
      </w:r>
      <w:proofErr w:type="spellStart"/>
      <w:r>
        <w:t>tBodyAcc</w:t>
      </w:r>
      <w:proofErr w:type="spellEnd"/>
      <w:r>
        <w:t xml:space="preserve">-XYZ and </w:t>
      </w:r>
      <w:proofErr w:type="spellStart"/>
      <w:r>
        <w:t>tGravityAcc</w:t>
      </w:r>
      <w:proofErr w:type="spellEnd"/>
      <w:r>
        <w:t xml:space="preserve">-XYZ) using another low pass Butterworth filter with a corner frequency of 0.3 Hz. </w:t>
      </w:r>
    </w:p>
    <w:p w:rsidR="008F6319" w:rsidRDefault="008F6319" w:rsidP="008F6319"/>
    <w:p w:rsidR="008F6319" w:rsidRDefault="008F6319" w:rsidP="008F6319">
      <w:r>
        <w:t>Subsequently, the body linear acceleration and angular velocity were derived in time to obtain Jerk signals (</w:t>
      </w:r>
      <w:proofErr w:type="spellStart"/>
      <w:r>
        <w:t>tBodyAccJerk</w:t>
      </w:r>
      <w:proofErr w:type="spellEnd"/>
      <w:r>
        <w:t xml:space="preserve">-XYZ and </w:t>
      </w:r>
      <w:proofErr w:type="spellStart"/>
      <w:r>
        <w:t>tBodyGyroJerk</w:t>
      </w:r>
      <w:proofErr w:type="spellEnd"/>
      <w:r>
        <w:t>-XYZ). Also the magnitude of these three-dimensional signals were calculated using the Euclidean norm (</w:t>
      </w:r>
      <w:proofErr w:type="spellStart"/>
      <w:r>
        <w:t>tBodyAccMag</w:t>
      </w:r>
      <w:proofErr w:type="spellEnd"/>
      <w:r>
        <w:t xml:space="preserve">, </w:t>
      </w:r>
      <w:proofErr w:type="spellStart"/>
      <w:r>
        <w:t>tGravityAccMag</w:t>
      </w:r>
      <w:proofErr w:type="spellEnd"/>
      <w:r>
        <w:t xml:space="preserve">, </w:t>
      </w:r>
      <w:proofErr w:type="spellStart"/>
      <w:r>
        <w:t>tBodyAccJerkMag</w:t>
      </w:r>
      <w:proofErr w:type="spellEnd"/>
      <w:r>
        <w:t xml:space="preserve">, </w:t>
      </w:r>
      <w:proofErr w:type="spellStart"/>
      <w:r>
        <w:t>tBodyGyroMag</w:t>
      </w:r>
      <w:proofErr w:type="spellEnd"/>
      <w:r>
        <w:t xml:space="preserve">, </w:t>
      </w:r>
      <w:proofErr w:type="spellStart"/>
      <w:r>
        <w:t>tBodyGyroJerkMag</w:t>
      </w:r>
      <w:proofErr w:type="spellEnd"/>
      <w:r>
        <w:t xml:space="preserve">). </w:t>
      </w:r>
    </w:p>
    <w:p w:rsidR="008F6319" w:rsidRDefault="008F6319" w:rsidP="008F6319"/>
    <w:p w:rsidR="008F6319" w:rsidRDefault="008F6319" w:rsidP="008F6319">
      <w:r>
        <w:t xml:space="preserve">Finally a Fast Fourier Transform (FFT) was applied to some of these signals producing </w:t>
      </w:r>
      <w:proofErr w:type="spellStart"/>
      <w:r>
        <w:t>fBodyAcc</w:t>
      </w:r>
      <w:proofErr w:type="spellEnd"/>
      <w:r>
        <w:t xml:space="preserve">-XYZ, </w:t>
      </w:r>
      <w:proofErr w:type="spellStart"/>
      <w:r>
        <w:t>fBodyAccJerk</w:t>
      </w:r>
      <w:proofErr w:type="spellEnd"/>
      <w:r>
        <w:t xml:space="preserve">-XYZ, </w:t>
      </w:r>
      <w:proofErr w:type="spellStart"/>
      <w:r>
        <w:t>fBodyGyro</w:t>
      </w:r>
      <w:proofErr w:type="spellEnd"/>
      <w:r>
        <w:t xml:space="preserve">-XYZ, </w:t>
      </w:r>
      <w:proofErr w:type="spellStart"/>
      <w:r>
        <w:t>fBodyAccJerkMag</w:t>
      </w:r>
      <w:proofErr w:type="spellEnd"/>
      <w:r>
        <w:t xml:space="preserve">, </w:t>
      </w:r>
      <w:proofErr w:type="spellStart"/>
      <w:r>
        <w:t>fBodyGyroMag</w:t>
      </w:r>
      <w:proofErr w:type="spellEnd"/>
      <w:r>
        <w:t xml:space="preserve">, </w:t>
      </w:r>
      <w:proofErr w:type="spellStart"/>
      <w:r>
        <w:t>fBodyGyroJerkMag</w:t>
      </w:r>
      <w:proofErr w:type="spellEnd"/>
      <w:r>
        <w:t xml:space="preserve">. (Note the 'f' to indicate frequency domain signals). </w:t>
      </w:r>
    </w:p>
    <w:p w:rsidR="008F6319" w:rsidRDefault="008F6319" w:rsidP="008F6319"/>
    <w:p w:rsidR="008F6319" w:rsidRDefault="008F6319" w:rsidP="008F6319">
      <w:r>
        <w:t xml:space="preserve">These signals were used to estimate variables of the feature vector for each pattern:  </w:t>
      </w:r>
    </w:p>
    <w:p w:rsidR="008F6319" w:rsidRDefault="008F6319" w:rsidP="008F6319">
      <w:r>
        <w:t>'-XYZ' is used to denote 3-axial signals in the X, Y and Z directions.</w:t>
      </w:r>
    </w:p>
    <w:p w:rsidR="008F6319" w:rsidRDefault="008F6319" w:rsidP="008F6319"/>
    <w:p w:rsidR="008F6319" w:rsidRDefault="008F6319" w:rsidP="008F6319">
      <w:proofErr w:type="spellStart"/>
      <w:proofErr w:type="gramStart"/>
      <w:r>
        <w:t>tBodyAcc</w:t>
      </w:r>
      <w:proofErr w:type="spellEnd"/>
      <w:r>
        <w:t>-XYZ</w:t>
      </w:r>
      <w:proofErr w:type="gramEnd"/>
    </w:p>
    <w:p w:rsidR="008F6319" w:rsidRDefault="008F6319" w:rsidP="008F6319">
      <w:proofErr w:type="spellStart"/>
      <w:proofErr w:type="gramStart"/>
      <w:r>
        <w:t>tGravityAcc</w:t>
      </w:r>
      <w:proofErr w:type="spellEnd"/>
      <w:r>
        <w:t>-XYZ</w:t>
      </w:r>
      <w:proofErr w:type="gramEnd"/>
    </w:p>
    <w:p w:rsidR="008F6319" w:rsidRDefault="008F6319" w:rsidP="008F6319">
      <w:proofErr w:type="spellStart"/>
      <w:proofErr w:type="gramStart"/>
      <w:r>
        <w:t>tBodyAccJerk</w:t>
      </w:r>
      <w:proofErr w:type="spellEnd"/>
      <w:r>
        <w:t>-XYZ</w:t>
      </w:r>
      <w:proofErr w:type="gramEnd"/>
    </w:p>
    <w:p w:rsidR="008F6319" w:rsidRDefault="008F6319" w:rsidP="008F6319">
      <w:proofErr w:type="spellStart"/>
      <w:proofErr w:type="gramStart"/>
      <w:r>
        <w:t>tBodyGyro</w:t>
      </w:r>
      <w:proofErr w:type="spellEnd"/>
      <w:r>
        <w:t>-XYZ</w:t>
      </w:r>
      <w:proofErr w:type="gramEnd"/>
    </w:p>
    <w:p w:rsidR="008F6319" w:rsidRDefault="008F6319" w:rsidP="008F6319">
      <w:proofErr w:type="spellStart"/>
      <w:proofErr w:type="gramStart"/>
      <w:r>
        <w:t>tBodyGyroJerk</w:t>
      </w:r>
      <w:proofErr w:type="spellEnd"/>
      <w:r>
        <w:t>-XYZ</w:t>
      </w:r>
      <w:proofErr w:type="gramEnd"/>
    </w:p>
    <w:p w:rsidR="008F6319" w:rsidRDefault="008F6319" w:rsidP="008F6319">
      <w:proofErr w:type="spellStart"/>
      <w:proofErr w:type="gramStart"/>
      <w:r>
        <w:t>tBodyAccMag</w:t>
      </w:r>
      <w:proofErr w:type="spellEnd"/>
      <w:proofErr w:type="gramEnd"/>
    </w:p>
    <w:p w:rsidR="008F6319" w:rsidRDefault="008F6319" w:rsidP="008F6319">
      <w:proofErr w:type="spellStart"/>
      <w:proofErr w:type="gramStart"/>
      <w:r>
        <w:t>tGravityAccMag</w:t>
      </w:r>
      <w:proofErr w:type="spellEnd"/>
      <w:proofErr w:type="gramEnd"/>
    </w:p>
    <w:p w:rsidR="008F6319" w:rsidRDefault="008F6319" w:rsidP="008F6319">
      <w:proofErr w:type="spellStart"/>
      <w:proofErr w:type="gramStart"/>
      <w:r>
        <w:t>tBodyAccJerkMag</w:t>
      </w:r>
      <w:proofErr w:type="spellEnd"/>
      <w:proofErr w:type="gramEnd"/>
    </w:p>
    <w:p w:rsidR="008F6319" w:rsidRDefault="008F6319" w:rsidP="008F6319">
      <w:proofErr w:type="spellStart"/>
      <w:proofErr w:type="gramStart"/>
      <w:r>
        <w:t>tBodyGyroMag</w:t>
      </w:r>
      <w:proofErr w:type="spellEnd"/>
      <w:proofErr w:type="gramEnd"/>
    </w:p>
    <w:p w:rsidR="008F6319" w:rsidRDefault="008F6319" w:rsidP="008F6319">
      <w:proofErr w:type="spellStart"/>
      <w:proofErr w:type="gramStart"/>
      <w:r>
        <w:t>tBodyGyroJerkMag</w:t>
      </w:r>
      <w:proofErr w:type="spellEnd"/>
      <w:proofErr w:type="gramEnd"/>
    </w:p>
    <w:p w:rsidR="008F6319" w:rsidRDefault="008F6319" w:rsidP="008F6319">
      <w:proofErr w:type="spellStart"/>
      <w:proofErr w:type="gramStart"/>
      <w:r>
        <w:t>fBodyAcc</w:t>
      </w:r>
      <w:proofErr w:type="spellEnd"/>
      <w:r>
        <w:t>-XYZ</w:t>
      </w:r>
      <w:proofErr w:type="gramEnd"/>
    </w:p>
    <w:p w:rsidR="008F6319" w:rsidRDefault="008F6319" w:rsidP="008F6319">
      <w:proofErr w:type="spellStart"/>
      <w:proofErr w:type="gramStart"/>
      <w:r>
        <w:t>fBodyAccJerk</w:t>
      </w:r>
      <w:proofErr w:type="spellEnd"/>
      <w:r>
        <w:t>-XYZ</w:t>
      </w:r>
      <w:proofErr w:type="gramEnd"/>
    </w:p>
    <w:p w:rsidR="008F6319" w:rsidRDefault="008F6319" w:rsidP="008F6319">
      <w:proofErr w:type="spellStart"/>
      <w:proofErr w:type="gramStart"/>
      <w:r>
        <w:t>fBodyGyro</w:t>
      </w:r>
      <w:proofErr w:type="spellEnd"/>
      <w:r>
        <w:t>-XYZ</w:t>
      </w:r>
      <w:proofErr w:type="gramEnd"/>
    </w:p>
    <w:p w:rsidR="008F6319" w:rsidRDefault="008F6319" w:rsidP="008F6319">
      <w:proofErr w:type="spellStart"/>
      <w:proofErr w:type="gramStart"/>
      <w:r>
        <w:t>fBodyAccMag</w:t>
      </w:r>
      <w:proofErr w:type="spellEnd"/>
      <w:proofErr w:type="gramEnd"/>
    </w:p>
    <w:p w:rsidR="008F6319" w:rsidRDefault="008F6319" w:rsidP="008F6319">
      <w:proofErr w:type="spellStart"/>
      <w:proofErr w:type="gramStart"/>
      <w:r>
        <w:t>fBodyAccJerkMag</w:t>
      </w:r>
      <w:proofErr w:type="spellEnd"/>
      <w:proofErr w:type="gramEnd"/>
    </w:p>
    <w:p w:rsidR="008F6319" w:rsidRDefault="008F6319" w:rsidP="008F6319">
      <w:proofErr w:type="spellStart"/>
      <w:proofErr w:type="gramStart"/>
      <w:r>
        <w:lastRenderedPageBreak/>
        <w:t>fBodyGyroMag</w:t>
      </w:r>
      <w:proofErr w:type="spellEnd"/>
      <w:proofErr w:type="gramEnd"/>
    </w:p>
    <w:p w:rsidR="008F6319" w:rsidRDefault="008F6319" w:rsidP="008F6319">
      <w:proofErr w:type="spellStart"/>
      <w:proofErr w:type="gramStart"/>
      <w:r>
        <w:t>fBodyGyroJerkMag</w:t>
      </w:r>
      <w:proofErr w:type="spellEnd"/>
      <w:proofErr w:type="gramEnd"/>
    </w:p>
    <w:p w:rsidR="008F6319" w:rsidRDefault="008F6319" w:rsidP="008F6319"/>
    <w:p w:rsidR="008F6319" w:rsidRDefault="008F6319" w:rsidP="008F6319">
      <w:r>
        <w:t xml:space="preserve">The set of variables that were estimated from these signals are: </w:t>
      </w:r>
    </w:p>
    <w:p w:rsidR="008F6319" w:rsidRDefault="008F6319" w:rsidP="008F6319"/>
    <w:p w:rsidR="008F6319" w:rsidRDefault="008F6319" w:rsidP="008F6319">
      <w:proofErr w:type="gramStart"/>
      <w:r>
        <w:t>mean(</w:t>
      </w:r>
      <w:proofErr w:type="gramEnd"/>
      <w:r>
        <w:t>): Mean value</w:t>
      </w:r>
    </w:p>
    <w:p w:rsidR="008F6319" w:rsidRDefault="008F6319" w:rsidP="008F6319">
      <w:proofErr w:type="spellStart"/>
      <w:proofErr w:type="gramStart"/>
      <w:r>
        <w:t>std</w:t>
      </w:r>
      <w:proofErr w:type="spellEnd"/>
      <w:r>
        <w:t>(</w:t>
      </w:r>
      <w:proofErr w:type="gramEnd"/>
      <w:r>
        <w:t>): Standard deviation</w:t>
      </w:r>
    </w:p>
    <w:p w:rsidR="008F6319" w:rsidRDefault="008F6319" w:rsidP="008F6319">
      <w:proofErr w:type="gramStart"/>
      <w:r>
        <w:t>mad(</w:t>
      </w:r>
      <w:proofErr w:type="gramEnd"/>
      <w:r>
        <w:t xml:space="preserve">): Median absolute deviation </w:t>
      </w:r>
    </w:p>
    <w:p w:rsidR="008F6319" w:rsidRDefault="008F6319" w:rsidP="008F6319">
      <w:proofErr w:type="gramStart"/>
      <w:r>
        <w:t>max(</w:t>
      </w:r>
      <w:proofErr w:type="gramEnd"/>
      <w:r>
        <w:t>): Largest value in array</w:t>
      </w:r>
    </w:p>
    <w:p w:rsidR="008F6319" w:rsidRDefault="008F6319" w:rsidP="008F6319">
      <w:proofErr w:type="gramStart"/>
      <w:r>
        <w:t>min(</w:t>
      </w:r>
      <w:proofErr w:type="gramEnd"/>
      <w:r>
        <w:t>): Smallest value in array</w:t>
      </w:r>
    </w:p>
    <w:p w:rsidR="008F6319" w:rsidRDefault="008F6319" w:rsidP="008F6319">
      <w:proofErr w:type="spellStart"/>
      <w:proofErr w:type="gramStart"/>
      <w:r>
        <w:t>sma</w:t>
      </w:r>
      <w:proofErr w:type="spellEnd"/>
      <w:r>
        <w:t>(</w:t>
      </w:r>
      <w:proofErr w:type="gramEnd"/>
      <w:r>
        <w:t>): Signal magnitude area</w:t>
      </w:r>
    </w:p>
    <w:p w:rsidR="008F6319" w:rsidRDefault="008F6319" w:rsidP="008F6319">
      <w:proofErr w:type="gramStart"/>
      <w:r>
        <w:t>energy(</w:t>
      </w:r>
      <w:proofErr w:type="gramEnd"/>
      <w:r>
        <w:t xml:space="preserve">): Energy measure. Sum of the squares divided by the number of values. </w:t>
      </w:r>
    </w:p>
    <w:p w:rsidR="008F6319" w:rsidRDefault="008F6319" w:rsidP="008F6319">
      <w:proofErr w:type="spellStart"/>
      <w:proofErr w:type="gramStart"/>
      <w:r>
        <w:t>iqr</w:t>
      </w:r>
      <w:proofErr w:type="spellEnd"/>
      <w:r>
        <w:t>(</w:t>
      </w:r>
      <w:proofErr w:type="gramEnd"/>
      <w:r>
        <w:t xml:space="preserve">): Interquartile range </w:t>
      </w:r>
    </w:p>
    <w:p w:rsidR="008F6319" w:rsidRDefault="008F6319" w:rsidP="008F6319">
      <w:proofErr w:type="gramStart"/>
      <w:r>
        <w:t>entropy(</w:t>
      </w:r>
      <w:proofErr w:type="gramEnd"/>
      <w:r>
        <w:t>): Signal entropy</w:t>
      </w:r>
    </w:p>
    <w:p w:rsidR="008F6319" w:rsidRDefault="008F6319" w:rsidP="008F6319">
      <w:proofErr w:type="spellStart"/>
      <w:proofErr w:type="gramStart"/>
      <w:r>
        <w:t>arCoeff</w:t>
      </w:r>
      <w:proofErr w:type="spellEnd"/>
      <w:r>
        <w:t>(</w:t>
      </w:r>
      <w:proofErr w:type="gramEnd"/>
      <w:r>
        <w:t xml:space="preserve">): </w:t>
      </w:r>
      <w:proofErr w:type="spellStart"/>
      <w:r>
        <w:t>Autorregresion</w:t>
      </w:r>
      <w:proofErr w:type="spellEnd"/>
      <w:r>
        <w:t xml:space="preserve"> coefficients with Burg order equal to 4</w:t>
      </w:r>
    </w:p>
    <w:p w:rsidR="008F6319" w:rsidRDefault="008F6319" w:rsidP="008F6319">
      <w:proofErr w:type="gramStart"/>
      <w:r>
        <w:t>correlation(</w:t>
      </w:r>
      <w:proofErr w:type="gramEnd"/>
      <w:r>
        <w:t>): correlation coefficient between two signals</w:t>
      </w:r>
    </w:p>
    <w:p w:rsidR="008F6319" w:rsidRDefault="008F6319" w:rsidP="008F6319">
      <w:proofErr w:type="spellStart"/>
      <w:proofErr w:type="gramStart"/>
      <w:r>
        <w:t>maxInds</w:t>
      </w:r>
      <w:proofErr w:type="spellEnd"/>
      <w:r>
        <w:t>(</w:t>
      </w:r>
      <w:proofErr w:type="gramEnd"/>
      <w:r>
        <w:t>): index of the frequency component with largest magnitude</w:t>
      </w:r>
    </w:p>
    <w:p w:rsidR="008F6319" w:rsidRDefault="008F6319" w:rsidP="008F6319">
      <w:proofErr w:type="spellStart"/>
      <w:proofErr w:type="gramStart"/>
      <w:r>
        <w:t>meanFreq</w:t>
      </w:r>
      <w:proofErr w:type="spellEnd"/>
      <w:r>
        <w:t>(</w:t>
      </w:r>
      <w:proofErr w:type="gramEnd"/>
      <w:r>
        <w:t>): Weighted average of the frequency components to obtain a mean frequency</w:t>
      </w:r>
    </w:p>
    <w:p w:rsidR="008F6319" w:rsidRDefault="008F6319" w:rsidP="008F6319">
      <w:proofErr w:type="gramStart"/>
      <w:r>
        <w:t>skewness(</w:t>
      </w:r>
      <w:proofErr w:type="gramEnd"/>
      <w:r>
        <w:t xml:space="preserve">): skewness of the frequency domain signal </w:t>
      </w:r>
    </w:p>
    <w:p w:rsidR="008F6319" w:rsidRDefault="008F6319" w:rsidP="008F6319">
      <w:proofErr w:type="gramStart"/>
      <w:r>
        <w:t>kurtosis(</w:t>
      </w:r>
      <w:proofErr w:type="gramEnd"/>
      <w:r>
        <w:t xml:space="preserve">): kurtosis of the frequency domain signal </w:t>
      </w:r>
    </w:p>
    <w:p w:rsidR="008F6319" w:rsidRDefault="008F6319" w:rsidP="008F6319">
      <w:proofErr w:type="spellStart"/>
      <w:proofErr w:type="gramStart"/>
      <w:r>
        <w:t>bandsEnergy</w:t>
      </w:r>
      <w:proofErr w:type="spellEnd"/>
      <w:r>
        <w:t>(</w:t>
      </w:r>
      <w:proofErr w:type="gramEnd"/>
      <w:r>
        <w:t>): Energy of a frequency interval within the 64 bins of the FFT of each window.</w:t>
      </w:r>
    </w:p>
    <w:p w:rsidR="008F6319" w:rsidRDefault="008F6319" w:rsidP="008F6319">
      <w:proofErr w:type="gramStart"/>
      <w:r>
        <w:t>angle(</w:t>
      </w:r>
      <w:proofErr w:type="gramEnd"/>
      <w:r>
        <w:t>): Angle between to vectors.</w:t>
      </w:r>
    </w:p>
    <w:p w:rsidR="008F6319" w:rsidRDefault="008F6319" w:rsidP="008F6319"/>
    <w:p w:rsidR="008F6319" w:rsidRDefault="008F6319" w:rsidP="008F6319">
      <w:r>
        <w:t xml:space="preserve">Additional vectors obtained by averaging the signals in a signal window sample. These are used on the </w:t>
      </w:r>
      <w:proofErr w:type="gramStart"/>
      <w:r>
        <w:t>angle(</w:t>
      </w:r>
      <w:proofErr w:type="gramEnd"/>
      <w:r>
        <w:t>) variable:</w:t>
      </w:r>
    </w:p>
    <w:p w:rsidR="008F6319" w:rsidRDefault="008F6319" w:rsidP="008F6319"/>
    <w:p w:rsidR="008F6319" w:rsidRDefault="008F6319" w:rsidP="008F6319">
      <w:proofErr w:type="spellStart"/>
      <w:proofErr w:type="gramStart"/>
      <w:r>
        <w:t>gravityMean</w:t>
      </w:r>
      <w:proofErr w:type="spellEnd"/>
      <w:proofErr w:type="gramEnd"/>
    </w:p>
    <w:p w:rsidR="008F6319" w:rsidRDefault="008F6319" w:rsidP="008F6319">
      <w:proofErr w:type="spellStart"/>
      <w:proofErr w:type="gramStart"/>
      <w:r>
        <w:t>tBodyAccMean</w:t>
      </w:r>
      <w:proofErr w:type="spellEnd"/>
      <w:proofErr w:type="gramEnd"/>
    </w:p>
    <w:p w:rsidR="008F6319" w:rsidRDefault="008F6319" w:rsidP="008F6319">
      <w:proofErr w:type="spellStart"/>
      <w:proofErr w:type="gramStart"/>
      <w:r>
        <w:t>tBodyAccJerkMean</w:t>
      </w:r>
      <w:proofErr w:type="spellEnd"/>
      <w:proofErr w:type="gramEnd"/>
    </w:p>
    <w:p w:rsidR="008F6319" w:rsidRDefault="008F6319" w:rsidP="008F6319">
      <w:proofErr w:type="spellStart"/>
      <w:proofErr w:type="gramStart"/>
      <w:r>
        <w:lastRenderedPageBreak/>
        <w:t>tBodyGyroMean</w:t>
      </w:r>
      <w:proofErr w:type="spellEnd"/>
      <w:proofErr w:type="gramEnd"/>
    </w:p>
    <w:p w:rsidR="008F6319" w:rsidRDefault="008F6319" w:rsidP="008F6319">
      <w:proofErr w:type="spellStart"/>
      <w:proofErr w:type="gramStart"/>
      <w:r>
        <w:t>tBodyGyroJerkMean</w:t>
      </w:r>
      <w:proofErr w:type="spellEnd"/>
      <w:proofErr w:type="gramEnd"/>
    </w:p>
    <w:p w:rsidR="008F6319" w:rsidRPr="00C05262" w:rsidRDefault="008F6319" w:rsidP="00C05262"/>
    <w:sectPr w:rsidR="008F6319" w:rsidRPr="00C052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MxNDEwNTcxNzc2NzFV0lEKTi0uzszPAykwqgUAm5aRaCwAAAA="/>
  </w:docVars>
  <w:rsids>
    <w:rsidRoot w:val="00415A7A"/>
    <w:rsid w:val="00415A7A"/>
    <w:rsid w:val="00737253"/>
    <w:rsid w:val="00781696"/>
    <w:rsid w:val="008F6319"/>
    <w:rsid w:val="0094202C"/>
    <w:rsid w:val="00C05262"/>
    <w:rsid w:val="00CB53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2AA701-9662-45F6-A41F-EEB219717F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52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52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526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0526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95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</Pages>
  <Words>653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Ghens</dc:creator>
  <cp:keywords/>
  <dc:description/>
  <cp:lastModifiedBy>Michael Ghens</cp:lastModifiedBy>
  <cp:revision>6</cp:revision>
  <dcterms:created xsi:type="dcterms:W3CDTF">2015-09-11T03:00:00Z</dcterms:created>
  <dcterms:modified xsi:type="dcterms:W3CDTF">2015-09-27T20:42:00Z</dcterms:modified>
</cp:coreProperties>
</file>